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83BF5" w14:textId="77777777" w:rsidR="002957CC" w:rsidRPr="002957CC" w:rsidRDefault="002957CC" w:rsidP="002957CC">
      <w:pPr>
        <w:spacing w:after="161" w:line="240" w:lineRule="auto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</w:pPr>
      <w:r w:rsidRPr="002957CC"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  <w:t xml:space="preserve">Changing a Member's Years </w:t>
      </w:r>
      <w:proofErr w:type="gramStart"/>
      <w:r w:rsidRPr="002957CC"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  <w:t>In</w:t>
      </w:r>
      <w:proofErr w:type="gramEnd"/>
      <w:r w:rsidRPr="002957CC"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  <w:t xml:space="preserve"> Program (Co </w:t>
      </w:r>
      <w:proofErr w:type="spellStart"/>
      <w:r w:rsidRPr="002957CC"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  <w:t>Mgr</w:t>
      </w:r>
      <w:proofErr w:type="spellEnd"/>
      <w:r w:rsidRPr="002957CC"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  <w:t>) - 6/8/23</w:t>
      </w:r>
    </w:p>
    <w:p w14:paraId="5E89FA6F" w14:textId="77777777" w:rsidR="002957CC" w:rsidRPr="002957CC" w:rsidRDefault="002957CC" w:rsidP="002957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f a member's Years in Program (formerly known as Years in 4-H) is incorrect, follow these steps to correct the field:</w:t>
      </w:r>
    </w:p>
    <w:p w14:paraId="6E594A31" w14:textId="77777777" w:rsidR="002957CC" w:rsidRPr="002957CC" w:rsidRDefault="002957CC" w:rsidP="002957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. Click on the Member's record from the Member Search.</w:t>
      </w:r>
    </w:p>
    <w:p w14:paraId="728019C8" w14:textId="77777777" w:rsidR="002957CC" w:rsidRPr="002957CC" w:rsidRDefault="002957CC" w:rsidP="002957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2. Click on the Enrollment Tab within the member's record.</w:t>
      </w:r>
    </w:p>
    <w:p w14:paraId="376A01B9" w14:textId="128C2BE7" w:rsidR="002957CC" w:rsidRPr="002957CC" w:rsidRDefault="002957CC" w:rsidP="002957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4"/>
          <w:szCs w:val="24"/>
          <w14:ligatures w14:val="none"/>
        </w:rPr>
        <w:drawing>
          <wp:anchor distT="0" distB="0" distL="114300" distR="114300" simplePos="0" relativeHeight="251658240" behindDoc="0" locked="0" layoutInCell="1" allowOverlap="1" wp14:anchorId="56997EC8" wp14:editId="3230C93D">
            <wp:simplePos x="0" y="0"/>
            <wp:positionH relativeFrom="margin">
              <wp:align>left</wp:align>
            </wp:positionH>
            <wp:positionV relativeFrom="paragraph">
              <wp:posOffset>329565</wp:posOffset>
            </wp:positionV>
            <wp:extent cx="5892800" cy="2394585"/>
            <wp:effectExtent l="0" t="0" r="0" b="5715"/>
            <wp:wrapSquare wrapText="bothSides"/>
            <wp:docPr id="5804224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749" cy="23969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3. Select to Edit the Years in Program.</w:t>
      </w:r>
    </w:p>
    <w:p w14:paraId="7EECB830" w14:textId="750F93B5" w:rsidR="002957CC" w:rsidRDefault="002957CC" w:rsidP="002957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4. Managers can edit the "4-H years </w:t>
      </w:r>
      <w:r w:rsidRPr="002957C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utside</w:t>
      </w:r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 of 4-H Online" field. Note that for Extension Online, the headers are </w:t>
      </w:r>
      <w:proofErr w:type="gramStart"/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gram-specific</w:t>
      </w:r>
      <w:proofErr w:type="gramEnd"/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3EBC9F42" w14:textId="19957843" w:rsidR="002957CC" w:rsidRPr="002957CC" w:rsidRDefault="002957CC" w:rsidP="002957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4"/>
          <w:szCs w:val="24"/>
          <w14:ligatures w14:val="none"/>
        </w:rPr>
        <w:drawing>
          <wp:inline distT="0" distB="0" distL="0" distR="0" wp14:anchorId="762C8CC7" wp14:editId="382658FE">
            <wp:extent cx="5904262" cy="1446740"/>
            <wp:effectExtent l="0" t="0" r="1270" b="1270"/>
            <wp:docPr id="151243143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948" cy="1457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6309F0" w14:textId="418078D8" w:rsidR="002957CC" w:rsidRPr="002957CC" w:rsidRDefault="002957CC" w:rsidP="002957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48129CF" w14:textId="77777777" w:rsidR="002957CC" w:rsidRPr="002957CC" w:rsidRDefault="002957CC" w:rsidP="002957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957C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OTE:</w:t>
      </w:r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Managers cannot change the years that exist in 4-H Online or Extension Online - as that is calculated based on the approved enrollments in the system. When a new profile is created, the family/manager can enter the Years in Program before the state program started using 4-H Online/Extension Online - the system takes that number and adds the number of years with approved enrollments to reach the total years.</w:t>
      </w:r>
    </w:p>
    <w:p w14:paraId="559F65E0" w14:textId="78A8C5F7" w:rsidR="002F5879" w:rsidRDefault="002957CC" w:rsidP="002957CC">
      <w:pPr>
        <w:spacing w:before="100" w:beforeAutospacing="1" w:after="100" w:afterAutospacing="1" w:line="240" w:lineRule="auto"/>
      </w:pPr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For 4-H Online, the system also calculates how many </w:t>
      </w:r>
      <w:proofErr w:type="gramStart"/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ears as</w:t>
      </w:r>
      <w:proofErr w:type="gramEnd"/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loverbud</w:t>
      </w:r>
      <w:proofErr w:type="spellEnd"/>
      <w:r w:rsidRPr="002957C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youth and adult based on previous enrollments and the state's (or program's) Age/Grade Division settings.</w:t>
      </w:r>
    </w:p>
    <w:sectPr w:rsidR="002F5879" w:rsidSect="002957CC">
      <w:pgSz w:w="12240" w:h="15840"/>
      <w:pgMar w:top="1008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sjS1sDCysDQxNDZQ0lEKTi0uzszPAykwrAUAvqaRCCwAAAA="/>
  </w:docVars>
  <w:rsids>
    <w:rsidRoot w:val="002957CC"/>
    <w:rsid w:val="002957CC"/>
    <w:rsid w:val="002F5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4821983"/>
  <w15:chartTrackingRefBased/>
  <w15:docId w15:val="{1860BB80-79E9-4C66-B5A0-C1CE88A6D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9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86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1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1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8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0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786539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75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8</Words>
  <Characters>902</Characters>
  <Application>Microsoft Office Word</Application>
  <DocSecurity>0</DocSecurity>
  <Lines>7</Lines>
  <Paragraphs>2</Paragraphs>
  <ScaleCrop>false</ScaleCrop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ueger, Shelly</dc:creator>
  <cp:keywords/>
  <dc:description/>
  <cp:lastModifiedBy>Krueger, Shelly</cp:lastModifiedBy>
  <cp:revision>1</cp:revision>
  <dcterms:created xsi:type="dcterms:W3CDTF">2023-10-11T20:26:00Z</dcterms:created>
  <dcterms:modified xsi:type="dcterms:W3CDTF">2023-10-11T20:28:00Z</dcterms:modified>
</cp:coreProperties>
</file>